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B9CDEB" w14:textId="1E1784E1" w:rsidR="00CA3EE2" w:rsidRDefault="009B5F30" w:rsidP="00FF13C5">
      <w:pPr>
        <w:spacing w:line="48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7B485EE" wp14:editId="76DB7DC8">
            <wp:simplePos x="0" y="0"/>
            <wp:positionH relativeFrom="column">
              <wp:posOffset>4746171</wp:posOffset>
            </wp:positionH>
            <wp:positionV relativeFrom="paragraph">
              <wp:posOffset>90</wp:posOffset>
            </wp:positionV>
            <wp:extent cx="1915795" cy="1087755"/>
            <wp:effectExtent l="0" t="0" r="1905" b="4445"/>
            <wp:wrapTight wrapText="bothSides">
              <wp:wrapPolygon edited="0">
                <wp:start x="0" y="0"/>
                <wp:lineTo x="0" y="21436"/>
                <wp:lineTo x="21478" y="21436"/>
                <wp:lineTo x="21478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79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3EE2">
        <w:t xml:space="preserve">KAHOOT SIGN IN </w:t>
      </w:r>
      <w:r w:rsidR="00E62A3C">
        <w:t xml:space="preserve">FOR STAGE 1-3 ONLINE QUIZ ACTIVITIES </w:t>
      </w:r>
    </w:p>
    <w:p w14:paraId="661D6B90" w14:textId="0A63EC5A" w:rsidR="00CA3EE2" w:rsidRDefault="00FF13C5" w:rsidP="00FF13C5">
      <w:pPr>
        <w:spacing w:line="480" w:lineRule="auto"/>
      </w:pPr>
      <w:r>
        <w:t xml:space="preserve">Email address for account </w:t>
      </w:r>
      <w:hyperlink r:id="rId6" w:history="1">
        <w:r w:rsidRPr="00586EAB">
          <w:rPr>
            <w:rStyle w:val="Hyperlink"/>
          </w:rPr>
          <w:t>parramattahist@tpg.com.au</w:t>
        </w:r>
      </w:hyperlink>
      <w:r w:rsidR="00CA3EE2">
        <w:t xml:space="preserve"> </w:t>
      </w:r>
    </w:p>
    <w:p w14:paraId="1018CB7F" w14:textId="104ABBE9" w:rsidR="00FF13C5" w:rsidRDefault="00FF13C5" w:rsidP="00FF13C5">
      <w:pPr>
        <w:spacing w:line="480" w:lineRule="auto"/>
      </w:pPr>
      <w:r>
        <w:t>Account Username: ParramattaHisto</w:t>
      </w:r>
      <w:r w:rsidR="009715F6">
        <w:t>ri</w:t>
      </w:r>
      <w:r>
        <w:t xml:space="preserve">cal </w:t>
      </w:r>
    </w:p>
    <w:p w14:paraId="11B46030" w14:textId="511417B0" w:rsidR="00CA3EE2" w:rsidRDefault="00FF13C5" w:rsidP="00FF13C5">
      <w:pPr>
        <w:spacing w:line="480" w:lineRule="auto"/>
      </w:pPr>
      <w:r>
        <w:t>Account P</w:t>
      </w:r>
      <w:r w:rsidR="00CA3EE2">
        <w:t>assword: historicalsociety1</w:t>
      </w:r>
    </w:p>
    <w:p w14:paraId="4FDAC1FE" w14:textId="3F667B24" w:rsidR="00CA3EE2" w:rsidRDefault="00CA3EE2" w:rsidP="00FF13C5">
      <w:pPr>
        <w:spacing w:line="480" w:lineRule="auto"/>
      </w:pPr>
    </w:p>
    <w:p w14:paraId="58166528" w14:textId="397F8523" w:rsidR="00FF13C5" w:rsidRDefault="00FF13C5" w:rsidP="00FF13C5">
      <w:pPr>
        <w:spacing w:line="480" w:lineRule="auto"/>
      </w:pPr>
      <w:r>
        <w:t xml:space="preserve">Instructions to Access and Edit Kahoot Quizzes </w:t>
      </w:r>
    </w:p>
    <w:p w14:paraId="6C2370E5" w14:textId="49D975B4" w:rsidR="00FF13C5" w:rsidRDefault="00FF13C5" w:rsidP="00FF13C5">
      <w:pPr>
        <w:spacing w:line="480" w:lineRule="auto"/>
      </w:pPr>
    </w:p>
    <w:p w14:paraId="2076CCA7" w14:textId="18DD9644" w:rsidR="00FF13C5" w:rsidRDefault="00FF13C5" w:rsidP="00FF13C5">
      <w:pPr>
        <w:pStyle w:val="ListParagraph"/>
        <w:numPr>
          <w:ilvl w:val="0"/>
          <w:numId w:val="1"/>
        </w:numPr>
        <w:spacing w:line="480" w:lineRule="auto"/>
      </w:pPr>
      <w:r>
        <w:t xml:space="preserve">Click the link to access website &gt; </w:t>
      </w:r>
      <w:hyperlink r:id="rId7" w:history="1">
        <w:r w:rsidRPr="00586EAB">
          <w:rPr>
            <w:rStyle w:val="Hyperlink"/>
          </w:rPr>
          <w:t>https://create.kahoot.it/?_ga=2.254640136.1866316233.1601779871-1800011982.1600134011&amp;deviceId=6a22badf-190d-40e6-92f5-22cc5e99c705R&amp;sessionId=1601779872215</w:t>
        </w:r>
      </w:hyperlink>
    </w:p>
    <w:p w14:paraId="5B75E0DE" w14:textId="61046AE2" w:rsidR="00FF13C5" w:rsidRDefault="00FF13C5" w:rsidP="00FF13C5">
      <w:pPr>
        <w:pStyle w:val="ListParagraph"/>
        <w:numPr>
          <w:ilvl w:val="0"/>
          <w:numId w:val="1"/>
        </w:numPr>
        <w:spacing w:line="480" w:lineRule="auto"/>
      </w:pPr>
      <w:r>
        <w:t xml:space="preserve">Login using details above </w:t>
      </w:r>
      <w:r w:rsidR="00E62A3C">
        <w:t>(</w:t>
      </w:r>
      <w:r>
        <w:t>if required</w:t>
      </w:r>
      <w:r w:rsidR="00E62A3C">
        <w:t xml:space="preserve">) </w:t>
      </w:r>
    </w:p>
    <w:p w14:paraId="4F8CAABD" w14:textId="5F735553" w:rsidR="00FF13C5" w:rsidRDefault="00FF13C5" w:rsidP="00FF13C5">
      <w:pPr>
        <w:pStyle w:val="ListParagraph"/>
        <w:numPr>
          <w:ilvl w:val="0"/>
          <w:numId w:val="1"/>
        </w:numPr>
        <w:spacing w:line="480" w:lineRule="auto"/>
      </w:pPr>
      <w:r>
        <w:t xml:space="preserve">Select ‘Kahoots’ on the top menu bar to see the three quizzes for each stage group </w:t>
      </w:r>
    </w:p>
    <w:p w14:paraId="669D4CEF" w14:textId="5DDEB52E" w:rsidR="00FF13C5" w:rsidRDefault="00FF13C5" w:rsidP="00FF13C5">
      <w:pPr>
        <w:pStyle w:val="ListParagraph"/>
        <w:numPr>
          <w:ilvl w:val="0"/>
          <w:numId w:val="1"/>
        </w:numPr>
        <w:spacing w:line="480" w:lineRule="auto"/>
      </w:pPr>
      <w:r>
        <w:t xml:space="preserve">Press edit to view and adjust questions or images </w:t>
      </w:r>
    </w:p>
    <w:p w14:paraId="25373EC6" w14:textId="0EE31CE2" w:rsidR="00FF13C5" w:rsidRDefault="00FF13C5" w:rsidP="00FF13C5">
      <w:pPr>
        <w:pStyle w:val="ListParagraph"/>
        <w:numPr>
          <w:ilvl w:val="0"/>
          <w:numId w:val="1"/>
        </w:numPr>
        <w:spacing w:line="480" w:lineRule="auto"/>
      </w:pPr>
      <w:r>
        <w:t xml:space="preserve">Select </w:t>
      </w:r>
      <w:r w:rsidR="00E62A3C">
        <w:t>‘</w:t>
      </w:r>
      <w:r>
        <w:t>Preview</w:t>
      </w:r>
      <w:r w:rsidR="00E62A3C">
        <w:t xml:space="preserve">’ </w:t>
      </w:r>
      <w:r>
        <w:t xml:space="preserve">to see how they will look to teachers, students and other users </w:t>
      </w:r>
    </w:p>
    <w:p w14:paraId="2CCB1B9C" w14:textId="1DE796BF" w:rsidR="00FF13C5" w:rsidRDefault="00FF13C5" w:rsidP="00FF13C5">
      <w:pPr>
        <w:pStyle w:val="ListParagraph"/>
        <w:numPr>
          <w:ilvl w:val="0"/>
          <w:numId w:val="1"/>
        </w:numPr>
        <w:spacing w:line="480" w:lineRule="auto"/>
      </w:pPr>
      <w:r>
        <w:t>To play the Kahoot quiz simply press ‘Play’ instead of ‘Edit’ or ‘Preview’</w:t>
      </w:r>
      <w:r w:rsidR="00E62A3C">
        <w:t xml:space="preserve">. </w:t>
      </w:r>
    </w:p>
    <w:p w14:paraId="4A705A04" w14:textId="77777777" w:rsidR="00FF13C5" w:rsidRDefault="00FF13C5" w:rsidP="00FF13C5">
      <w:pPr>
        <w:ind w:left="360"/>
      </w:pPr>
    </w:p>
    <w:p w14:paraId="1650FBBA" w14:textId="01A5C8F1" w:rsidR="00CA3EE2" w:rsidRDefault="00CA3EE2"/>
    <w:p w14:paraId="03629BF7" w14:textId="3C472110" w:rsidR="00AB195B" w:rsidRDefault="00360A34">
      <w:r>
        <w:t xml:space="preserve">To Share the Kahoot Quizzes </w:t>
      </w:r>
      <w:r w:rsidR="00AB195B">
        <w:t xml:space="preserve">simple follow the directions above as normal but instead of pressing ‘Play’ “Edit” or “Preview” press the “Share” button. </w:t>
      </w:r>
    </w:p>
    <w:p w14:paraId="0FCC3E61" w14:textId="1A20CA75" w:rsidR="00AB195B" w:rsidRDefault="00AB195B">
      <w:r>
        <w:t xml:space="preserve">All you have to do after this is enter the teachers Kahoot username and they will have access to the quiz. </w:t>
      </w:r>
    </w:p>
    <w:p w14:paraId="5DC38AD3" w14:textId="12DE007D" w:rsidR="00CA3EE2" w:rsidRDefault="00CA3EE2"/>
    <w:p w14:paraId="31B1B744" w14:textId="324652BA" w:rsidR="00CA3EE2" w:rsidRDefault="00CA3EE2"/>
    <w:sectPr w:rsidR="00CA3EE2" w:rsidSect="00CA3EE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9A735F"/>
    <w:multiLevelType w:val="hybridMultilevel"/>
    <w:tmpl w:val="DFB84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LMwNzGztDQ2MjJS0lEKTi0uzszPAykwrAUAcue5lywAAAA="/>
  </w:docVars>
  <w:rsids>
    <w:rsidRoot w:val="00CA3EE2"/>
    <w:rsid w:val="001C113F"/>
    <w:rsid w:val="00211A39"/>
    <w:rsid w:val="00360A34"/>
    <w:rsid w:val="00952AA9"/>
    <w:rsid w:val="009715F6"/>
    <w:rsid w:val="009B5F30"/>
    <w:rsid w:val="009D6434"/>
    <w:rsid w:val="009D6B22"/>
    <w:rsid w:val="00AB195B"/>
    <w:rsid w:val="00AE5B4A"/>
    <w:rsid w:val="00CA3EE2"/>
    <w:rsid w:val="00D752B1"/>
    <w:rsid w:val="00E62A3C"/>
    <w:rsid w:val="00E70623"/>
    <w:rsid w:val="00EB19EE"/>
    <w:rsid w:val="00ED4F92"/>
    <w:rsid w:val="00FF1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6B5D2"/>
  <w14:defaultImageDpi w14:val="32767"/>
  <w15:chartTrackingRefBased/>
  <w15:docId w15:val="{65679E1D-5895-9844-B932-D1F01C104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3E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F13C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F13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eate.kahoot.it/?_ga=2.254640136.1866316233.1601779871-1800011982.1600134011&amp;deviceId=6a22badf-190d-40e6-92f5-22cc5e99c705R&amp;sessionId=160177987221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rramattahist@tpg.com.au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Bakous</dc:creator>
  <cp:keywords/>
  <dc:description/>
  <cp:lastModifiedBy>Andrew Laing</cp:lastModifiedBy>
  <cp:revision>2</cp:revision>
  <dcterms:created xsi:type="dcterms:W3CDTF">2020-10-15T00:55:00Z</dcterms:created>
  <dcterms:modified xsi:type="dcterms:W3CDTF">2020-10-15T00:55:00Z</dcterms:modified>
</cp:coreProperties>
</file>